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531CA052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997318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37E581E0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E72CCA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11D13D04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E72CCA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529470A3" w14:textId="613A8D2B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E72CCA">
        <w:rPr>
          <w:rFonts w:cs="B Titr" w:hint="cs"/>
          <w:sz w:val="24"/>
          <w:szCs w:val="24"/>
          <w:rtl/>
        </w:rPr>
        <w:t>1</w:t>
      </w:r>
    </w:p>
    <w:p w14:paraId="262F1C5A" w14:textId="18E2733B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</w:t>
      </w:r>
      <w:r w:rsidR="00E72CCA">
        <w:rPr>
          <w:rFonts w:cs="B Titr" w:hint="cs"/>
          <w:sz w:val="24"/>
          <w:szCs w:val="24"/>
          <w:rtl/>
        </w:rPr>
        <w:t xml:space="preserve"> </w:t>
      </w:r>
      <w:r>
        <w:rPr>
          <w:rFonts w:cs="B Titr" w:hint="cs"/>
          <w:sz w:val="24"/>
          <w:szCs w:val="24"/>
          <w:rtl/>
        </w:rPr>
        <w:t>:</w:t>
      </w:r>
      <w:r w:rsidR="00E72CCA">
        <w:rPr>
          <w:rFonts w:cs="B Titr" w:hint="cs"/>
          <w:sz w:val="24"/>
          <w:szCs w:val="24"/>
          <w:rtl/>
        </w:rPr>
        <w:t xml:space="preserve"> 6</w:t>
      </w:r>
      <w:r w:rsidR="005254B7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1DCDFED5" w14:textId="7BB987D4" w:rsidR="00E72CCA" w:rsidRPr="00E72CCA" w:rsidRDefault="00E72CCA" w:rsidP="00E72CCA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  <w:sz w:val="24"/>
          <w:szCs w:val="24"/>
        </w:rPr>
      </w:pPr>
      <w:r w:rsidRPr="00E72CCA">
        <w:rPr>
          <w:rFonts w:cs="B Nazanin"/>
          <w:color w:val="767171" w:themeColor="background2" w:themeShade="80"/>
          <w:sz w:val="24"/>
          <w:szCs w:val="24"/>
          <w:rtl/>
          <w:lang w:bidi="ar-SA"/>
        </w:rPr>
        <w:t>ورود اولیه به پروژه و آشنایی کلی با ساختار آن</w:t>
      </w:r>
    </w:p>
    <w:p w14:paraId="1A7306C1" w14:textId="77777777" w:rsidR="00E72CCA" w:rsidRDefault="00E72CCA" w:rsidP="00E72CCA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  <w:sz w:val="24"/>
          <w:szCs w:val="24"/>
        </w:rPr>
      </w:pPr>
      <w:r>
        <w:rPr>
          <w:rFonts w:cs="B Nazanin" w:hint="cs"/>
          <w:color w:val="767171" w:themeColor="background2" w:themeShade="80"/>
          <w:sz w:val="24"/>
          <w:szCs w:val="24"/>
          <w:rtl/>
        </w:rPr>
        <w:t xml:space="preserve">بررسی ریپازیتوری های موجود در تیم </w:t>
      </w:r>
      <w:r>
        <w:rPr>
          <w:rFonts w:cs="B Nazanin"/>
          <w:color w:val="767171" w:themeColor="background2" w:themeShade="80"/>
          <w:sz w:val="24"/>
          <w:szCs w:val="24"/>
        </w:rPr>
        <w:t>fcdd</w:t>
      </w:r>
    </w:p>
    <w:p w14:paraId="76631ED2" w14:textId="426B53EF" w:rsidR="00E72CCA" w:rsidRPr="00E72CCA" w:rsidRDefault="00E72CCA" w:rsidP="00E72CCA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  <w:sz w:val="24"/>
          <w:szCs w:val="24"/>
        </w:rPr>
      </w:pPr>
      <w:r w:rsidRPr="00E72CCA">
        <w:rPr>
          <w:rFonts w:cs="B Nazanin"/>
          <w:color w:val="767171" w:themeColor="background2" w:themeShade="80"/>
          <w:sz w:val="24"/>
          <w:szCs w:val="24"/>
        </w:rPr>
        <w:t xml:space="preserve">  </w:t>
      </w:r>
      <w:r w:rsidRPr="00E72CCA">
        <w:rPr>
          <w:rFonts w:cs="B Nazanin"/>
          <w:color w:val="767171" w:themeColor="background2" w:themeShade="80"/>
          <w:sz w:val="24"/>
          <w:szCs w:val="24"/>
          <w:rtl/>
        </w:rPr>
        <w:t xml:space="preserve">مطالعه فایل‌های </w:t>
      </w:r>
      <w:r w:rsidRPr="00E72CCA">
        <w:rPr>
          <w:rFonts w:cs="B Nazanin"/>
          <w:color w:val="767171" w:themeColor="background2" w:themeShade="80"/>
          <w:sz w:val="24"/>
          <w:szCs w:val="24"/>
        </w:rPr>
        <w:t>README.md</w:t>
      </w:r>
      <w:r w:rsidRPr="00E72CCA">
        <w:rPr>
          <w:rFonts w:cs="B Nazanin"/>
          <w:color w:val="767171" w:themeColor="background2" w:themeShade="80"/>
          <w:sz w:val="24"/>
          <w:szCs w:val="24"/>
        </w:rPr>
        <w:t xml:space="preserve"> </w:t>
      </w:r>
      <w:r>
        <w:rPr>
          <w:rFonts w:cs="B Nazanin" w:hint="cs"/>
          <w:color w:val="767171" w:themeColor="background2" w:themeShade="80"/>
          <w:sz w:val="24"/>
          <w:szCs w:val="24"/>
          <w:rtl/>
        </w:rPr>
        <w:t xml:space="preserve">  </w:t>
      </w:r>
      <w:r w:rsidRPr="00E72CCA">
        <w:rPr>
          <w:rFonts w:cs="B Nazanin"/>
          <w:color w:val="767171" w:themeColor="background2" w:themeShade="80"/>
          <w:sz w:val="24"/>
          <w:szCs w:val="24"/>
          <w:rtl/>
        </w:rPr>
        <w:t>برای درک هدف و نحوه اجرای هر ریپازیتوری</w:t>
      </w:r>
    </w:p>
    <w:p w14:paraId="129E11BC" w14:textId="711F439D" w:rsidR="00E72CCA" w:rsidRDefault="00E72CCA" w:rsidP="00E72CCA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  <w:sz w:val="24"/>
          <w:szCs w:val="24"/>
        </w:rPr>
      </w:pPr>
      <w:r>
        <w:rPr>
          <w:rFonts w:cs="B Nazanin" w:hint="cs"/>
          <w:color w:val="767171" w:themeColor="background2" w:themeShade="80"/>
          <w:sz w:val="24"/>
          <w:szCs w:val="24"/>
          <w:rtl/>
        </w:rPr>
        <w:t xml:space="preserve"> بررسی شاخه ها پوشه ها </w:t>
      </w:r>
    </w:p>
    <w:p w14:paraId="70D2E22C" w14:textId="03C1B4FA" w:rsidR="00E72CCA" w:rsidRPr="00E72CCA" w:rsidRDefault="00E72CCA" w:rsidP="00E72CCA">
      <w:pPr>
        <w:pStyle w:val="ListParagraph"/>
        <w:numPr>
          <w:ilvl w:val="0"/>
          <w:numId w:val="4"/>
        </w:numPr>
        <w:bidi/>
        <w:spacing w:after="0"/>
        <w:rPr>
          <w:rFonts w:cs="B Nazanin"/>
          <w:color w:val="767171" w:themeColor="background2" w:themeShade="80"/>
          <w:sz w:val="24"/>
          <w:szCs w:val="24"/>
        </w:rPr>
      </w:pPr>
      <w:r w:rsidRPr="00E72CCA">
        <w:rPr>
          <w:rFonts w:cs="B Nazanin"/>
          <w:color w:val="767171" w:themeColor="background2" w:themeShade="80"/>
          <w:sz w:val="24"/>
          <w:szCs w:val="24"/>
          <w:rtl/>
        </w:rPr>
        <w:t>مقایسه ساختار فنی پروژه با مستندات ارائه‌شده</w:t>
      </w:r>
    </w:p>
    <w:p w14:paraId="7F5DFC8B" w14:textId="441498A1" w:rsidR="001B2CC0" w:rsidRPr="00E72CCA" w:rsidRDefault="001B2CC0" w:rsidP="00E72CCA">
      <w:pPr>
        <w:shd w:val="clear" w:color="auto" w:fill="D9D9D9" w:themeFill="background1" w:themeFillShade="D9"/>
        <w:bidi/>
        <w:rPr>
          <w:rFonts w:hAnsi="Symbol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E72CCA">
        <w:rPr>
          <w:rFonts w:cs="B Titr" w:hint="cs"/>
          <w:sz w:val="24"/>
          <w:szCs w:val="24"/>
          <w:rtl/>
        </w:rPr>
        <w:t xml:space="preserve"> 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75D84831" w14:textId="77777777" w:rsidR="001B2CC0" w:rsidRPr="001B2CC0" w:rsidRDefault="001B2CC0" w:rsidP="001B2CC0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  <w:r w:rsidRPr="001B2CC0">
        <w:rPr>
          <w:rFonts w:cs="B Titr"/>
          <w:sz w:val="24"/>
          <w:szCs w:val="24"/>
        </w:rPr>
        <w:t xml:space="preserve"> </w:t>
      </w:r>
    </w:p>
    <w:p w14:paraId="22837056" w14:textId="0C73A93D" w:rsidR="000536EB" w:rsidRPr="00E72CCA" w:rsidRDefault="00E72CCA" w:rsidP="005254B7">
      <w:pPr>
        <w:pStyle w:val="ListParagraph"/>
        <w:numPr>
          <w:ilvl w:val="0"/>
          <w:numId w:val="7"/>
        </w:numPr>
        <w:bidi/>
        <w:rPr>
          <w:rFonts w:cs="Arial"/>
          <w:color w:val="767171" w:themeColor="background2" w:themeShade="80"/>
        </w:rPr>
      </w:pPr>
      <w:r>
        <w:rPr>
          <w:rFonts w:cs="Arial" w:hint="cs"/>
          <w:color w:val="767171" w:themeColor="background2" w:themeShade="80"/>
          <w:rtl/>
        </w:rPr>
        <w:t xml:space="preserve">دریافت تسک در جلسه  فردا در تیم </w:t>
      </w:r>
      <w:r>
        <w:rPr>
          <w:rFonts w:cs="Arial"/>
          <w:color w:val="767171" w:themeColor="background2" w:themeShade="80"/>
        </w:rPr>
        <w:t>fcdd</w:t>
      </w:r>
      <w:r>
        <w:rPr>
          <w:rFonts w:cs="Arial" w:hint="cs"/>
          <w:color w:val="767171" w:themeColor="background2" w:themeShade="80"/>
          <w:rtl/>
        </w:rPr>
        <w:t xml:space="preserve"> </w:t>
      </w:r>
    </w:p>
    <w:p w14:paraId="1D23D324" w14:textId="0267D344" w:rsidR="00997318" w:rsidRPr="00997318" w:rsidRDefault="000536EB" w:rsidP="00997318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CFE929D" w14:textId="0800B7EB" w:rsidR="00997318" w:rsidRPr="00997318" w:rsidRDefault="000536EB" w:rsidP="00997318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EB01202" w14:textId="3A0996F4" w:rsidR="000536EB" w:rsidRPr="000536EB" w:rsidRDefault="00213650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0536EB" w:rsidRPr="000536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D7356" w14:textId="77777777" w:rsidR="00E46874" w:rsidRDefault="00E46874" w:rsidP="001B2CC0">
      <w:pPr>
        <w:spacing w:after="0" w:line="240" w:lineRule="auto"/>
      </w:pPr>
      <w:r>
        <w:separator/>
      </w:r>
    </w:p>
  </w:endnote>
  <w:endnote w:type="continuationSeparator" w:id="0">
    <w:p w14:paraId="09C1417A" w14:textId="77777777" w:rsidR="00E46874" w:rsidRDefault="00E46874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F3BF8" w14:textId="77777777" w:rsidR="00E46874" w:rsidRDefault="00E46874" w:rsidP="001B2CC0">
      <w:pPr>
        <w:spacing w:after="0" w:line="240" w:lineRule="auto"/>
      </w:pPr>
      <w:r>
        <w:separator/>
      </w:r>
    </w:p>
  </w:footnote>
  <w:footnote w:type="continuationSeparator" w:id="0">
    <w:p w14:paraId="5967D88A" w14:textId="77777777" w:rsidR="00E46874" w:rsidRDefault="00E46874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9778E"/>
    <w:multiLevelType w:val="multilevel"/>
    <w:tmpl w:val="86783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E79A8"/>
    <w:multiLevelType w:val="hybridMultilevel"/>
    <w:tmpl w:val="352A0A46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452ED3"/>
    <w:multiLevelType w:val="hybridMultilevel"/>
    <w:tmpl w:val="352A0A46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894644">
    <w:abstractNumId w:val="5"/>
  </w:num>
  <w:num w:numId="2" w16cid:durableId="119811046">
    <w:abstractNumId w:val="3"/>
  </w:num>
  <w:num w:numId="3" w16cid:durableId="1926378852">
    <w:abstractNumId w:val="8"/>
  </w:num>
  <w:num w:numId="4" w16cid:durableId="548567813">
    <w:abstractNumId w:val="6"/>
  </w:num>
  <w:num w:numId="5" w16cid:durableId="1724477798">
    <w:abstractNumId w:val="0"/>
  </w:num>
  <w:num w:numId="6" w16cid:durableId="2008165675">
    <w:abstractNumId w:val="7"/>
  </w:num>
  <w:num w:numId="7" w16cid:durableId="618922735">
    <w:abstractNumId w:val="4"/>
  </w:num>
  <w:num w:numId="8" w16cid:durableId="2030375456">
    <w:abstractNumId w:val="2"/>
  </w:num>
  <w:num w:numId="9" w16cid:durableId="16845504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012D3"/>
    <w:rsid w:val="000536EB"/>
    <w:rsid w:val="00103AB1"/>
    <w:rsid w:val="00110F26"/>
    <w:rsid w:val="00127814"/>
    <w:rsid w:val="001441AB"/>
    <w:rsid w:val="001A0D01"/>
    <w:rsid w:val="001B2CC0"/>
    <w:rsid w:val="001F5E81"/>
    <w:rsid w:val="00213650"/>
    <w:rsid w:val="002C2E2B"/>
    <w:rsid w:val="003E0CA4"/>
    <w:rsid w:val="00435DF0"/>
    <w:rsid w:val="00480390"/>
    <w:rsid w:val="004B7F36"/>
    <w:rsid w:val="004D5D42"/>
    <w:rsid w:val="005235AD"/>
    <w:rsid w:val="005254B7"/>
    <w:rsid w:val="00560757"/>
    <w:rsid w:val="006A0E4D"/>
    <w:rsid w:val="006B2491"/>
    <w:rsid w:val="006C4112"/>
    <w:rsid w:val="007D31FC"/>
    <w:rsid w:val="007F31C9"/>
    <w:rsid w:val="0084311A"/>
    <w:rsid w:val="00882A55"/>
    <w:rsid w:val="00900AE1"/>
    <w:rsid w:val="009055E0"/>
    <w:rsid w:val="00997318"/>
    <w:rsid w:val="009E46EC"/>
    <w:rsid w:val="009F44BE"/>
    <w:rsid w:val="00B07B9C"/>
    <w:rsid w:val="00B41CC4"/>
    <w:rsid w:val="00BA7006"/>
    <w:rsid w:val="00BD0A66"/>
    <w:rsid w:val="00CB74B2"/>
    <w:rsid w:val="00D03ED9"/>
    <w:rsid w:val="00D22467"/>
    <w:rsid w:val="00E32EEC"/>
    <w:rsid w:val="00E46874"/>
    <w:rsid w:val="00E72CCA"/>
    <w:rsid w:val="00EA1ECC"/>
    <w:rsid w:val="00EF6840"/>
    <w:rsid w:val="00F51EBD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2C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72CC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4</cp:revision>
  <cp:lastPrinted>2025-06-03T16:17:00Z</cp:lastPrinted>
  <dcterms:created xsi:type="dcterms:W3CDTF">2025-07-03T08:31:00Z</dcterms:created>
  <dcterms:modified xsi:type="dcterms:W3CDTF">2025-07-17T14:00:00Z</dcterms:modified>
</cp:coreProperties>
</file>